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e04337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e043373-c09f-11eb-a6c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QQ4DQQgy/QD//6U/sIBtL700wUNns5uZPRAVxKn5Wl1/9a+q0D3gpvfwqO/1678i0BAPROzZQ4hXAF/GVfDhAq+ZueCu8MBEWb2T+Fgy5qoS4qJ+ovSzDvjVYum4YXzWUFo/6a+lztI+xSOIyzYsId+YD8qOMfGZpTqOz9SO+sPdd6AXQqJNs6qY5tttKZsTxxrmqwKq38b2Uml8s5purFnFfMhUpJRS26nlYv0xKFrpvJOP+YC1LOmhc/1ZynZUsZvrr7ZBlgz6Vu4HvWphcKIj92cHZeNqTboUD+akbQqNOvA/xeZcresDf8aCWdsX80P6WyXioN92Sr6EXRfzV65XRquDeQS376oQJ/HBNy28Phf3K9fOV4U54Henkj9xf/z3ffcJUeVss0vHIuc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roadband connection keeps dropping, particularly in the evening and</w:t>
      </w:r>
      <w:r>
        <w:t xml:space="preserve"> </w:t>
      </w:r>
      <w:r>
        <w:t xml:space="preserve">late afternoon.TN33 0T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e043373-c09f-11eb-a6c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e043373-c09f-11eb-a6c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e043373-c09f-11eb-a6c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e043373</dc:title>
  <dc:creator/>
  <cp:keywords/>
  <dcterms:created xsi:type="dcterms:W3CDTF">2026-05-07T14:57:31Z</dcterms:created>
  <dcterms:modified xsi:type="dcterms:W3CDTF">2026-05-07T14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